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68344D1B" w14:textId="48115531" w:rsidR="00162DA9" w:rsidRDefault="00162DA9" w:rsidP="0089381E">
      <w:pPr>
        <w:spacing w:after="0" w:line="360" w:lineRule="auto"/>
      </w:pPr>
      <w:r>
        <w:t>Cognitive dissonance</w:t>
      </w:r>
    </w:p>
    <w:p w14:paraId="5BFE2392" w14:textId="55F80DE6" w:rsidR="005E4AC9" w:rsidRDefault="005E4AC9" w:rsidP="0089381E">
      <w:pPr>
        <w:spacing w:after="0" w:line="360" w:lineRule="auto"/>
      </w:pPr>
      <w:r>
        <w:t>We tend to simplify complex problems so we can understand them, then we try and solve the simplified problem. This can backfire for wicked problems.</w:t>
      </w:r>
    </w:p>
    <w:p w14:paraId="0B25F155" w14:textId="4B9E4A04" w:rsidR="005E4AC9" w:rsidRDefault="005E4AC9" w:rsidP="0089381E">
      <w:pPr>
        <w:spacing w:after="0" w:line="360" w:lineRule="auto"/>
      </w:pPr>
      <w:r w:rsidRPr="005E4AC9">
        <w:t>https://twitter.com/emollick/status/1509016407643762689/photo/2</w:t>
      </w:r>
    </w:p>
    <w:p w14:paraId="724AF5F1" w14:textId="4645CBDD" w:rsidR="000142BB" w:rsidRDefault="000142BB" w:rsidP="0089381E">
      <w:pPr>
        <w:spacing w:after="0" w:line="360" w:lineRule="auto"/>
      </w:pPr>
    </w:p>
    <w:p w14:paraId="7C545CEA" w14:textId="27397326"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5A202E71"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w:t>
      </w:r>
      <w:r w:rsidR="005A3CBE">
        <w:lastRenderedPageBreak/>
        <w:t xml:space="preserve">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10E383F0" w:rsidR="00DE5BDD" w:rsidRDefault="00523BDE" w:rsidP="00DE5BDD">
      <w:pPr>
        <w:spacing w:after="0" w:line="360" w:lineRule="auto"/>
      </w:pPr>
      <w:r>
        <w:rPr>
          <w:i/>
          <w:iCs/>
        </w:rPr>
        <w:t>Site description</w:t>
      </w:r>
      <w:r w:rsidR="00DE5BDD" w:rsidRPr="000142BB">
        <w:t xml:space="preserve"> </w:t>
      </w:r>
      <w:r w:rsidR="00A0523A">
        <w:t>–</w:t>
      </w:r>
      <w:r w:rsidR="00DE5BDD" w:rsidRPr="000142BB">
        <w:t xml:space="preserve"> </w:t>
      </w:r>
      <w:r w:rsidR="00A0523A">
        <w:t xml:space="preserve">We assessed trends in oyster populations in three estuaries in the Florida panhandle that currently have ongoing or recently completed oyster restoration projects. Pensacola Bay (F1) </w:t>
      </w:r>
      <w:r w:rsidR="003A05D0">
        <w:t xml:space="preserve">in northwest Florida (Santa Rosa and Escambia counties) </w:t>
      </w:r>
      <w:r w:rsidR="00A0523A">
        <w:t xml:space="preserve">is the fourth largest estuary in Florida with a surface area of approximately 126,000 total acres.  Reported oyster landings and trips for Pensacola Bay </w:t>
      </w:r>
      <w:r w:rsidR="003A05D0">
        <w:t>in recent decades have suggested XYZ (F2)</w:t>
      </w:r>
      <w:r w:rsidR="001F102B">
        <w:t xml:space="preserve"> since the current mandatory TRIP ticket program was implemented in</w:t>
      </w:r>
      <w:r w:rsidR="0031185A">
        <w:t xml:space="preserve"> </w:t>
      </w:r>
      <w:r w:rsidR="0031185A" w:rsidRPr="0031185A">
        <w:rPr>
          <w:highlight w:val="yellow"/>
        </w:rPr>
        <w:t>1986</w:t>
      </w:r>
      <w:r w:rsidR="003A05D0">
        <w:t>.  The East Bay</w:t>
      </w:r>
      <w:r>
        <w:t xml:space="preserve"> (F1)</w:t>
      </w:r>
      <w:r w:rsidR="003A05D0">
        <w:t xml:space="preserve"> arm of St. Andrew Bay, near Panama City </w:t>
      </w:r>
      <w:r w:rsidR="00691675">
        <w:t>(Okaloosa and Walton Counties</w:t>
      </w:r>
      <w:r w:rsidR="001F102B">
        <w:t xml:space="preserve">) is </w:t>
      </w:r>
      <w:r>
        <w:t>one</w:t>
      </w:r>
      <w:r w:rsidR="001F102B">
        <w:t xml:space="preserve"> region of St. Andrew Bay with a total surface area of approximately XYZ acres.  Reported oyster landings and trips for Easy Bay are not available, but for the counties comprising St. Andrew Bay oyster trips and landings </w:t>
      </w:r>
      <w:r w:rsidR="0031185A">
        <w:t xml:space="preserve">in recent decades </w:t>
      </w:r>
      <w:proofErr w:type="gramStart"/>
      <w:r w:rsidR="0031185A">
        <w:t>have ???</w:t>
      </w:r>
      <w:proofErr w:type="gramEnd"/>
      <w:r>
        <w:t xml:space="preserve"> (F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45396174" w:rsidR="0031185A" w:rsidRDefault="0031185A" w:rsidP="00DE5BDD">
      <w:pPr>
        <w:spacing w:after="0" w:line="360" w:lineRule="auto"/>
      </w:pPr>
      <w:r>
        <w:rPr>
          <w:i/>
          <w:iCs/>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t>
      </w:r>
      <w:proofErr w:type="gramStart"/>
      <w:r w:rsidR="00E56514">
        <w:t>was</w:t>
      </w:r>
      <w:proofErr w:type="gramEnd"/>
      <w:r w:rsidR="00E56514">
        <w:t xml:space="preserve"> deployed on 16 different sites at an average cultch density of 200 cubic </w:t>
      </w:r>
      <w:r w:rsidR="00E56514">
        <w:lastRenderedPageBreak/>
        <w:t>yards per acre.  In the second projec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1665561F" w14:textId="19562287" w:rsidR="000F1A4E" w:rsidRDefault="000F1A4E" w:rsidP="00DE5BDD">
      <w:pPr>
        <w:spacing w:after="0" w:line="360" w:lineRule="auto"/>
      </w:pPr>
      <w:r>
        <w:rPr>
          <w:i/>
          <w:iCs/>
        </w:rPr>
        <w:t>Methods</w:t>
      </w:r>
    </w:p>
    <w:p w14:paraId="435BBE5A" w14:textId="0606DBA0" w:rsidR="001836A5" w:rsidRDefault="001836A5" w:rsidP="00ED11FF">
      <w:pPr>
        <w:spacing w:after="0" w:line="360" w:lineRule="auto"/>
      </w:pPr>
      <w:r>
        <w:t xml:space="preserve">Landings </w:t>
      </w:r>
      <w:r w:rsidRPr="000142BB">
        <w:t>–</w:t>
      </w:r>
      <w:r>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465198B2" w:rsidR="00BC39BC" w:rsidRDefault="00BC39BC" w:rsidP="00ED11FF">
      <w:pPr>
        <w:spacing w:after="0" w:line="360" w:lineRule="auto"/>
      </w:pPr>
      <w:r>
        <w:t xml:space="preserve">Reef </w:t>
      </w:r>
      <w:r w:rsidR="0047701A">
        <w:t xml:space="preserve">construction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p>
    <w:p w14:paraId="18774B72" w14:textId="6C07290C" w:rsidR="005712EF" w:rsidRDefault="00BC39BC" w:rsidP="00ED11FF">
      <w:pPr>
        <w:spacing w:after="0" w:line="360" w:lineRule="auto"/>
      </w:pPr>
      <w:r>
        <w:t>Field collections</w:t>
      </w:r>
      <w:r w:rsidR="001A7831">
        <w:t xml:space="preserve"> </w:t>
      </w:r>
      <w:r w:rsidR="001A7831" w:rsidRPr="000142BB">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8"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2BC158EB" w14:textId="5EFE48B1" w:rsidR="00277FAE" w:rsidRDefault="0047701A" w:rsidP="00ED11FF">
      <w:pPr>
        <w:spacing w:after="0" w:line="360" w:lineRule="auto"/>
      </w:pPr>
      <w:r>
        <w:t xml:space="preserve">Data </w:t>
      </w:r>
      <w:r w:rsidR="00277FAE">
        <w:t xml:space="preserve">Analyses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used generalized linear models (GLMs; Bolker et al. 2009) with a </w:t>
      </w:r>
      <w:r>
        <w:lastRenderedPageBreak/>
        <w:t xml:space="preserve">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1"/>
      <w:r w:rsidR="00941C7F">
        <w:t>2021</w:t>
      </w:r>
      <w:commentRangeEnd w:id="1"/>
      <w:r w:rsidR="00941C7F">
        <w:rPr>
          <w:rStyle w:val="CommentReference"/>
        </w:rPr>
        <w:commentReference w:id="1"/>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 different gage locations in Apalachicola River is important because at discharge levels about 12,000 CFS the adjacent floodplain becomes inundated (Fisch and Pine 2016) although the exact point of inundation may have changed over time due to </w:t>
      </w:r>
      <w:proofErr w:type="gramStart"/>
      <w:r w:rsidR="00DA103B">
        <w:t>river bed</w:t>
      </w:r>
      <w:proofErr w:type="gramEnd"/>
      <w:r w:rsidR="00DA103B">
        <w:t xml:space="preserve"> degradation (S. Leitman, personal communication).  Regardless, we use the number of days per </w:t>
      </w:r>
      <w:proofErr w:type="gramStart"/>
      <w:r w:rsidR="00DA103B">
        <w:t>Period river</w:t>
      </w:r>
      <w:proofErr w:type="gramEnd"/>
      <w:r w:rsidR="00DA103B">
        <w:t xml:space="preserve"> discharge was below 12,000 as an indicator of low freshwater inputs where higher number of days in a given Period would suggest a period of time characterized by river discharge that did non inundate the floodplain and lower number of days below 12,000 would indicate a higher number of days the floodplain may have been inundated.</w:t>
      </w:r>
      <w:r w:rsidR="003D09A8">
        <w:t xml:space="preserve">  Because Apalachicola Bay had multiple </w:t>
      </w:r>
      <w:r w:rsidR="006A4CF0">
        <w:t xml:space="preserve">oyster restoration </w:t>
      </w:r>
      <w:r w:rsidR="003D09A8">
        <w:t>projects with different starting points and cultch materials, we summed the weight of cultch collected by divers by</w:t>
      </w:r>
      <w:r w:rsidR="004602C6">
        <w:t xml:space="preserve"> restoration project, </w:t>
      </w:r>
      <w:r w:rsidR="006A4CF0">
        <w:t>S</w:t>
      </w:r>
      <w:r w:rsidR="004602C6">
        <w:t>ite in the bay, and</w:t>
      </w:r>
      <w:r w:rsidR="003D09A8">
        <w:t xml:space="preserve"> </w:t>
      </w:r>
      <w:r w:rsidR="006A4CF0">
        <w:t>P</w:t>
      </w:r>
      <w:r w:rsidR="003D09A8">
        <w:t>eriod</w:t>
      </w:r>
      <w:r w:rsidR="004602C6">
        <w:t>.  We then used a similar generalized linear model framework as the live oyster count data to assess patterns in cultch material persistence across projects in the bay.</w:t>
      </w:r>
      <w:r w:rsidR="003D09A8">
        <w:t xml:space="preserve">  </w:t>
      </w:r>
      <w:r w:rsidR="00E8399B">
        <w:t>Data and all code used for analyses is available from the following Git repository ABCDEF.</w:t>
      </w:r>
    </w:p>
    <w:p w14:paraId="7B0E7E31" w14:textId="6B5E44F9" w:rsidR="00AF3465" w:rsidRDefault="00AF3465" w:rsidP="00AF3465">
      <w:pPr>
        <w:spacing w:after="0" w:line="360" w:lineRule="auto"/>
      </w:pPr>
      <w:r>
        <w:rPr>
          <w:i/>
          <w:iCs/>
        </w:rPr>
        <w:t>Results</w:t>
      </w:r>
    </w:p>
    <w:p w14:paraId="496829FE" w14:textId="1A160615" w:rsidR="00AD5B7C" w:rsidRDefault="007C361E" w:rsidP="00AF3465">
      <w:pPr>
        <w:spacing w:after="0" w:line="360" w:lineRule="auto"/>
        <w:rPr>
          <w:i/>
          <w:iCs/>
        </w:rPr>
      </w:pPr>
      <w:r>
        <w:rPr>
          <w:i/>
          <w:iCs/>
        </w:rPr>
        <w:lastRenderedPageBreak/>
        <w:t xml:space="preserve">Trends in oyster </w:t>
      </w:r>
      <w:r w:rsidR="00AD5B7C">
        <w:rPr>
          <w:i/>
          <w:iCs/>
        </w:rPr>
        <w:t>counts</w:t>
      </w:r>
      <w:r w:rsidR="005D5537">
        <w:rPr>
          <w:i/>
          <w:iCs/>
        </w:rPr>
        <w:t xml:space="preserve"> across Apalachicola, Pensacola, and St. Andrews Bays</w:t>
      </w:r>
      <w:r w:rsidR="00FE7DB8">
        <w:rPr>
          <w:i/>
          <w:iCs/>
        </w:rPr>
        <w:t xml:space="preserve"> across reefs restored with </w:t>
      </w:r>
      <w:r w:rsidR="00501CA0">
        <w:rPr>
          <w:i/>
          <w:iCs/>
        </w:rPr>
        <w:t>shell or</w:t>
      </w:r>
      <w:r w:rsidR="00FE7DB8">
        <w:rPr>
          <w:i/>
          <w:iCs/>
        </w:rPr>
        <w:t xml:space="preserve"> cultch</w:t>
      </w:r>
    </w:p>
    <w:p w14:paraId="5C22348D" w14:textId="59E3D8A8" w:rsidR="007C361E" w:rsidRPr="00AD5B7C" w:rsidRDefault="007C361E" w:rsidP="00AF3465">
      <w:pPr>
        <w:spacing w:after="0" w:line="360" w:lineRule="auto"/>
        <w:rPr>
          <w:i/>
          <w:iCs/>
        </w:rPr>
      </w:pPr>
      <w:r>
        <w:rPr>
          <w:i/>
          <w:iCs/>
        </w:rPr>
        <w:t>#</w:t>
      </w:r>
      <w:r w:rsidR="00501CA0">
        <w:rPr>
          <w:i/>
          <w:iCs/>
        </w:rPr>
        <w:t>2022037_All_Bays_DEP_FWC analyses code</w:t>
      </w:r>
    </w:p>
    <w:p w14:paraId="1A8902DD" w14:textId="10F71170" w:rsidR="00AF3465" w:rsidRDefault="007C361E" w:rsidP="00AF3465">
      <w:pPr>
        <w:spacing w:after="0" w:line="360" w:lineRule="auto"/>
      </w:pPr>
      <w:r>
        <w:t xml:space="preserve">The dispersion parameter using a binom2 family was </w:t>
      </w:r>
      <w:r w:rsidR="00501CA0">
        <w:t>&lt;1 for the models below</w:t>
      </w:r>
      <w:r>
        <w:t xml:space="preserve"> suggesting extreme overdispersion and supporting the use of a negative binomial distribution in the GLM.  </w:t>
      </w:r>
      <w:r w:rsidR="00501CA0">
        <w:t>We hypothesized that trends in oyster counts may vary over similarly over time (Period), Bay (Pensacola, St. 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state) we were most interested in the Period </w:t>
      </w:r>
      <w:r w:rsidR="00D65169">
        <w:t xml:space="preserve">* Bay interactive model </w:t>
      </w:r>
      <w:r w:rsidR="00D65169">
        <w:t>including Period as a continuous covar</w:t>
      </w:r>
      <w:r w:rsidR="00D65169">
        <w:t>i</w:t>
      </w:r>
      <w:r w:rsidR="00D65169">
        <w:t>ate</w:t>
      </w:r>
      <w:r w:rsidR="00501CA0">
        <w:t xml:space="preserve"> because this model would provid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A91886">
        <w:t>, but Pensacola was relatively constant (beta = 0.07, SE beta = 0.15, p=0.10) as was St. Andrews (beta = 0.25, SE beta = 0.20, p=0.03)</w:t>
      </w:r>
      <w:r w:rsidR="007834F9">
        <w:t xml:space="preserve"> </w:t>
      </w:r>
      <w:r w:rsidR="00A91886">
        <w:t>each showing a positive trend (positive slope) over time but only increasing at about 1 oyster spat per quadrat for each time period (exp^0.25=1.3). This contrasts with Apalachicola Bay which was declining at about 0.8 live oysters per quadrat per period (exp^-0.18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X, predicted with data).</w:t>
      </w:r>
    </w:p>
    <w:p w14:paraId="3D548383" w14:textId="71649CDF"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Apalachicola Bay, relatively constant values in Pensacola Bay, and increasing, but highly uncertain 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128E2881" w14:textId="77777777" w:rsidR="00BE54FD" w:rsidRDefault="00BE54FD" w:rsidP="007C361E">
      <w:pPr>
        <w:spacing w:after="0" w:line="360" w:lineRule="auto"/>
      </w:pPr>
    </w:p>
    <w:p w14:paraId="594FBEAD" w14:textId="77777777" w:rsidR="007C361E" w:rsidRDefault="007C361E" w:rsidP="008F2D5D">
      <w:pPr>
        <w:spacing w:after="0" w:line="360" w:lineRule="auto"/>
        <w:ind w:firstLine="720"/>
      </w:pPr>
    </w:p>
    <w:p w14:paraId="71D2AD02" w14:textId="3E5AC2F0" w:rsidR="007C361E" w:rsidRPr="00AD5B7C" w:rsidRDefault="007C361E" w:rsidP="007C361E">
      <w:pPr>
        <w:spacing w:after="0" w:line="360" w:lineRule="auto"/>
        <w:rPr>
          <w:i/>
          <w:iCs/>
        </w:rPr>
      </w:pPr>
      <w:r>
        <w:rPr>
          <w:i/>
          <w:iCs/>
        </w:rPr>
        <w:lastRenderedPageBreak/>
        <w:t xml:space="preserve">A detailed analysis Apalachicola Bay oyster </w:t>
      </w:r>
      <w:r w:rsidR="00154723">
        <w:rPr>
          <w:i/>
          <w:iCs/>
        </w:rPr>
        <w:t xml:space="preserve">spat </w:t>
      </w:r>
      <w:r>
        <w:rPr>
          <w:i/>
          <w:iCs/>
        </w:rPr>
        <w:t>response to restoration measured by counts from rock and shell cultch from multiple studies</w:t>
      </w:r>
    </w:p>
    <w:p w14:paraId="195F1422" w14:textId="7A0DB7E8" w:rsidR="00912438" w:rsidRPr="00912438" w:rsidRDefault="00912438" w:rsidP="00912438">
      <w:pPr>
        <w:spacing w:after="0" w:line="360" w:lineRule="auto"/>
        <w:ind w:firstLine="720"/>
      </w:pPr>
      <w:r>
        <w:t>Analyzing available data and u</w:t>
      </w:r>
      <w:r w:rsidR="00AD70D9">
        <w:t xml:space="preserve">nderstanding Apalachicola oyster response to restoration actions is complicated because of variability in the design and monitoring programs used as part of ongoing restoration efforts.  In Apalachicola Bay multiple restoration materials (limestone or fossil shell) have been used since 2015 and these materials have been placed in the bay at a variety of densities.  Because of construction challenges, some sites may have received both limestone </w:t>
      </w:r>
      <w:r>
        <w:t>and</w:t>
      </w:r>
      <w:r w:rsidR="00AD70D9">
        <w:t xml:space="preserve"> fossil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X) suggesting that these data are highly </w:t>
      </w:r>
      <w:r w:rsidR="00154723">
        <w:t>over dispersed</w:t>
      </w:r>
      <w:r w:rsidR="002C7ED3">
        <w:t>, but over time oyster counts across study trend closer to zero</w:t>
      </w:r>
      <w:r w:rsidR="005E4AC9">
        <w:t xml:space="preserve"> (Figure X)</w:t>
      </w:r>
      <w:r w:rsidR="002C7ED3">
        <w:t xml:space="preserve">.  </w:t>
      </w:r>
    </w:p>
    <w:p w14:paraId="209A0DE2" w14:textId="579BC761" w:rsidR="00912438" w:rsidRDefault="00912438" w:rsidP="007C361E">
      <w:pPr>
        <w:spacing w:after="0" w:line="360" w:lineRule="auto"/>
      </w:pPr>
      <w:r>
        <w:tab/>
        <w:t xml:space="preserve">We combined oyster count data from various surveys and standardized site names.  We then fit GLM models to these data to describe the number of oysters of each size class over time (Period) with site as a random effect and the log of the number of quadrats as an offset.  Results from this model </w:t>
      </w:r>
      <w:r w:rsidR="002C7ED3">
        <w:t>found</w:t>
      </w:r>
      <w:r>
        <w:t xml:space="preserve"> Period was significant (beta = -0.1</w:t>
      </w:r>
      <w:r w:rsidR="005E4AC9">
        <w:t>7</w:t>
      </w:r>
      <w:r>
        <w:t>, SE = 0.04, p &lt; 0.</w:t>
      </w:r>
      <w:commentRangeStart w:id="2"/>
      <w:r>
        <w:t>001</w:t>
      </w:r>
      <w:commentRangeEnd w:id="2"/>
      <w:r w:rsidR="00D07B21">
        <w:rPr>
          <w:rStyle w:val="CommentReference"/>
        </w:rPr>
        <w:commentReference w:id="2"/>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X)</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suggested that the number of low days in the prior period did not influence the number of live spat in the current period (p = 0.</w:t>
      </w:r>
      <w:r w:rsidR="00C1715F">
        <w:t>27</w:t>
      </w:r>
      <w:r w:rsidR="00C60143">
        <w:t>).</w:t>
      </w:r>
    </w:p>
    <w:p w14:paraId="1726B1BE" w14:textId="31DAF9CE"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 that included period and Project (four different projects, three </w:t>
      </w:r>
      <w:r w:rsidR="00BB5D4E">
        <w:lastRenderedPageBreak/>
        <w:t xml:space="preserve">using rock and 1 using shell) to the observed counts of oyster spat per quadrat.  Comparisons of the performance of project in producing oyster spat are difficult because of variations in the di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  </w:t>
      </w:r>
      <w:r w:rsidR="00C60143">
        <w:t>T</w:t>
      </w:r>
      <w:r w:rsidR="00BB5D4E">
        <w:t>o create a comparative framework across studies we predicted the number of oyster spat per ¼-m</w:t>
      </w:r>
      <w:r w:rsidR="00BB5D4E" w:rsidRPr="00BB5D4E">
        <w:rPr>
          <w:vertAlign w:val="superscript"/>
        </w:rPr>
        <w:t>2</w:t>
      </w:r>
      <w:r w:rsidR="00BB5D4E">
        <w:t xml:space="preserve"> in period 14</w:t>
      </w:r>
      <w:r w:rsidR="00C60143">
        <w:t xml:space="preserve">, 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the single project that used shell cultch (NFWF-1),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  For the rock projects the predicted number of live oyster spat per ¼-m</w:t>
      </w:r>
      <w:r w:rsidR="00BB5D4E" w:rsidRPr="00BB5D4E">
        <w:rPr>
          <w:vertAlign w:val="superscript"/>
        </w:rPr>
        <w:t>2</w:t>
      </w:r>
      <w:r w:rsidR="00BB5D4E">
        <w:t xml:space="preserve"> quadrat vary.  For project NRDA 4044 mean predicted</w:t>
      </w:r>
      <w:r w:rsidR="004602C6">
        <w:t xml:space="preserve"> number of live spat</w:t>
      </w:r>
      <w:r w:rsidR="00BB5D4E">
        <w:t xml:space="preserve"> =</w:t>
      </w:r>
      <w:r w:rsidR="00C1715F">
        <w:t xml:space="preserve"> 3.5</w:t>
      </w:r>
      <w:r w:rsidR="00BB5D4E">
        <w:t xml:space="preserve"> (</w:t>
      </w:r>
      <w:r w:rsidR="00C1715F">
        <w:t>1</w:t>
      </w:r>
      <w:r w:rsidR="00BB5D4E">
        <w:t>.</w:t>
      </w:r>
      <w:r w:rsidR="00C1715F">
        <w:t>7 -</w:t>
      </w:r>
      <w:r w:rsidR="00BB5D4E">
        <w:t xml:space="preserve"> </w:t>
      </w:r>
      <w:r w:rsidR="00C1715F">
        <w:t>7</w:t>
      </w:r>
      <w:r w:rsidR="00BB5D4E">
        <w:t>.</w:t>
      </w:r>
      <w:r w:rsidR="00C1715F">
        <w:t>1</w:t>
      </w:r>
      <w:r w:rsidR="00BB5D4E">
        <w:t xml:space="preserve">), project NRDA 5007 mean predicted = </w:t>
      </w:r>
      <w:r w:rsidR="00C1715F">
        <w:t>15</w:t>
      </w:r>
      <w:r w:rsidR="00BB5D4E">
        <w:t>.</w:t>
      </w:r>
      <w:r w:rsidR="00C1715F">
        <w:t>4</w:t>
      </w:r>
      <w:r w:rsidR="00BB5D4E">
        <w:t xml:space="preserve">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3"/>
      <w:r w:rsidR="00C1715F">
        <w:t>9</w:t>
      </w:r>
      <w:commentRangeEnd w:id="3"/>
      <w:r w:rsidR="00C1715F">
        <w:rPr>
          <w:rStyle w:val="CommentReference"/>
        </w:rPr>
        <w:commentReference w:id="3"/>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r w:rsidR="00A30DFD">
        <w:t>constructed reef project FWC-2021 had predicted counts between the two older constructed reef projects, all with rock substrate.</w:t>
      </w:r>
      <w:r w:rsidR="00BB5D4E">
        <w:t xml:space="preserve"> Project NFWF-1, the only project which used shell as cultch, had significantly higher</w:t>
      </w:r>
      <w:r w:rsidR="004602C6">
        <w:t xml:space="preserve"> initial (soon after restoration)</w:t>
      </w:r>
      <w:r w:rsidR="00BB5D4E">
        <w:t xml:space="preserve"> observed live oyster spat counts</w:t>
      </w:r>
      <w:r w:rsidR="00FE72B2">
        <w:t xml:space="preserve"> by a factor of more than 100</w:t>
      </w:r>
      <w:r w:rsidR="00F32570">
        <w:t>x</w:t>
      </w:r>
      <w:r w:rsidR="00FE72B2">
        <w:t xml:space="preserve"> than any of the other projects.  The extreme dispersion observed for this project (Figure X, observed counts) resulted in poor model fit, thus the predicted live oyster spat counts in period 14 may be positively biased.</w:t>
      </w:r>
    </w:p>
    <w:p w14:paraId="3C9F7495" w14:textId="4D3E8EED" w:rsidR="002740F9" w:rsidRPr="00BB5D4E" w:rsidRDefault="002740F9" w:rsidP="007C361E">
      <w:pPr>
        <w:spacing w:after="0" w:line="360" w:lineRule="auto"/>
      </w:pPr>
      <w:r>
        <w:tab/>
        <w:t>Total cultch weights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 as described for oyster count data to the cultch biomass.</w:t>
      </w:r>
      <w:r w:rsidR="00AC7DCE">
        <w:t xml:space="preserve">  To create a comparative framework across substrates we predicted the number of oyster spat per ¼-m</w:t>
      </w:r>
      <w:r w:rsidR="00AC7DCE" w:rsidRPr="00BB5D4E">
        <w:rPr>
          <w:vertAlign w:val="superscript"/>
        </w:rPr>
        <w:t>2</w:t>
      </w:r>
      <w:r w:rsidR="00AC7DCE">
        <w:t xml:space="preserve"> in period 14, the last period of monitoring.  Because Apalachicola was the only bay wher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Period*Substrate (both with </w:t>
      </w:r>
      <w:proofErr w:type="gramStart"/>
      <w:r w:rsidR="00AC7DCE">
        <w:t>log(</w:t>
      </w:r>
      <w:proofErr w:type="gramEnd"/>
      <w:r w:rsidR="00AC7DCE">
        <w:t>number of transects) as an offset to control for effort) were not distinguishable (delta</w:t>
      </w:r>
      <w:r w:rsidR="00272D80">
        <w:t xml:space="preserve"> AIC</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w:t>
      </w:r>
      <w:r w:rsidR="00042B2A">
        <w:lastRenderedPageBreak/>
        <w:t>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4"/>
      <w:r w:rsidR="00042B2A">
        <w:t>7</w:t>
      </w:r>
      <w:commentRangeEnd w:id="4"/>
      <w:r w:rsidR="00154723">
        <w:rPr>
          <w:rStyle w:val="CommentReference"/>
        </w:rPr>
        <w:commentReference w:id="4"/>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suggest a decline of about 60% biomass for the shell material by the end of period 13 and about 45% of the rock material.  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 xml:space="preserve">. </w:t>
      </w:r>
      <w:r w:rsidR="00CD09D5">
        <w:t xml:space="preserve"> </w:t>
      </w:r>
      <w:proofErr w:type="gramStart"/>
      <w:r w:rsidR="00CD09D5">
        <w:t>Finally</w:t>
      </w:r>
      <w:proofErr w:type="gramEnd"/>
      <w:r w:rsidR="00CD09D5">
        <w:t xml:space="preserve"> we assessed the relationships among the biomass of cultch and number of live oyster spat from each quadrat.  We found </w:t>
      </w:r>
      <w:r w:rsidR="00747794">
        <w:t>______</w:t>
      </w:r>
      <w:r w:rsidR="00CD09D5">
        <w:t xml:space="preserve"> between the two over </w:t>
      </w:r>
      <w:commentRangeStart w:id="5"/>
      <w:r w:rsidR="00CD09D5">
        <w:t>time</w:t>
      </w:r>
      <w:commentRangeEnd w:id="5"/>
      <w:r w:rsidR="00CD09D5">
        <w:rPr>
          <w:rStyle w:val="CommentReference"/>
        </w:rPr>
        <w:commentReference w:id="5"/>
      </w:r>
      <w:r w:rsidR="00CD09D5">
        <w:t xml:space="preserve">. </w:t>
      </w:r>
    </w:p>
    <w:p w14:paraId="71456634" w14:textId="389255E8" w:rsidR="00912438" w:rsidRDefault="00422141" w:rsidP="007C361E">
      <w:pPr>
        <w:spacing w:after="0" w:line="360" w:lineRule="auto"/>
        <w:rPr>
          <w:i/>
          <w:iCs/>
        </w:rPr>
      </w:pPr>
      <w:r>
        <w:rPr>
          <w:i/>
          <w:iCs/>
        </w:rPr>
        <w:t>Discussion</w:t>
      </w:r>
    </w:p>
    <w:p w14:paraId="60F67886" w14:textId="77777777" w:rsidR="00422141" w:rsidRPr="00422141" w:rsidRDefault="00422141" w:rsidP="007C361E">
      <w:pPr>
        <w:spacing w:after="0" w:line="360" w:lineRule="auto"/>
      </w:pPr>
    </w:p>
    <w:p w14:paraId="50CECD0F" w14:textId="77777777" w:rsidR="00912438" w:rsidRDefault="00912438" w:rsidP="007C361E">
      <w:pPr>
        <w:spacing w:after="0" w:line="360" w:lineRule="auto"/>
      </w:pPr>
    </w:p>
    <w:p w14:paraId="4C54CD6F" w14:textId="77777777" w:rsidR="00912438" w:rsidRDefault="00912438" w:rsidP="007C361E">
      <w:pPr>
        <w:spacing w:after="0" w:line="360" w:lineRule="auto"/>
      </w:pPr>
    </w:p>
    <w:p w14:paraId="74B71EAD" w14:textId="6F941FEF" w:rsidR="007C361E" w:rsidRDefault="00AD70D9" w:rsidP="007C361E">
      <w:pPr>
        <w:spacing w:after="0" w:line="360" w:lineRule="auto"/>
      </w:pPr>
      <w:r>
        <w:t xml:space="preserve">and monitoring efforts.   at a variety of densities.  </w:t>
      </w:r>
      <w:proofErr w:type="spellStart"/>
      <w:r>
        <w:t>Additionall</w:t>
      </w:r>
      <w:proofErr w:type="spellEnd"/>
    </w:p>
    <w:p w14:paraId="0EAE6384" w14:textId="77777777" w:rsidR="00FE6160" w:rsidRDefault="00FE6160" w:rsidP="007C361E">
      <w:pPr>
        <w:spacing w:after="0" w:line="360" w:lineRule="auto"/>
      </w:pPr>
      <w:r>
        <w:t>Apalachicola has received multiple restoration projects using different materials (rock or shell) and materials at different densities</w:t>
      </w:r>
    </w:p>
    <w:p w14:paraId="5AC5704A" w14:textId="3A1D3CB3" w:rsidR="00FE6160" w:rsidRDefault="00FE6160" w:rsidP="007C361E">
      <w:pPr>
        <w:spacing w:after="0" w:line="360" w:lineRule="auto"/>
      </w:pPr>
      <w:r>
        <w:t>.</w:t>
      </w:r>
    </w:p>
    <w:p w14:paraId="78909664" w14:textId="6E320354" w:rsidR="00FE6160" w:rsidRDefault="00FE6160" w:rsidP="007C361E">
      <w:pPr>
        <w:spacing w:after="0" w:line="360" w:lineRule="auto"/>
      </w:pPr>
      <w:r>
        <w:t xml:space="preserve">We first tested to see if there was a response from any restoration over time by project.  If </w:t>
      </w:r>
      <w:proofErr w:type="gramStart"/>
      <w:r>
        <w:t>so</w:t>
      </w:r>
      <w:proofErr w:type="gramEnd"/>
      <w:r>
        <w:t xml:space="preserve"> then what is unique about that project and does this benefit persist?</w:t>
      </w:r>
    </w:p>
    <w:p w14:paraId="5D099EAB" w14:textId="77B1AA7F" w:rsidR="00FE6160" w:rsidRDefault="00FE6160" w:rsidP="007C361E">
      <w:pPr>
        <w:spacing w:after="0" w:line="360" w:lineRule="auto"/>
      </w:pPr>
      <w:r>
        <w:t>This section may draw in material from the short report produced earlier too.</w:t>
      </w:r>
    </w:p>
    <w:p w14:paraId="7544F75D" w14:textId="77777777" w:rsidR="007C361E" w:rsidRDefault="007C361E" w:rsidP="007C361E">
      <w:pPr>
        <w:spacing w:after="0" w:line="360" w:lineRule="auto"/>
      </w:pPr>
    </w:p>
    <w:p w14:paraId="398E76D9" w14:textId="47DCCE01" w:rsidR="008F2D5D" w:rsidRDefault="008F2D5D" w:rsidP="007645BF">
      <w:pPr>
        <w:spacing w:after="0" w:line="360" w:lineRule="auto"/>
      </w:pPr>
    </w:p>
    <w:p w14:paraId="7CD7D73F" w14:textId="44B2DE91" w:rsidR="003603BC" w:rsidRDefault="003603BC" w:rsidP="007645BF">
      <w:pPr>
        <w:spacing w:after="0" w:line="360" w:lineRule="auto"/>
      </w:pPr>
      <w:r>
        <w:t>##now go into other R code for detailed Apalachicola analyses</w:t>
      </w:r>
    </w:p>
    <w:p w14:paraId="65968895" w14:textId="5B2794AE" w:rsidR="00912438" w:rsidRPr="00AF3465" w:rsidRDefault="00912438" w:rsidP="00AF3465">
      <w:pPr>
        <w:spacing w:after="0" w:line="360"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Bill Pine"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Bolker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proofErr w:type="gramStart"/>
      <w:r>
        <w:rPr>
          <w:color w:val="000000"/>
          <w:sz w:val="27"/>
          <w:szCs w:val="27"/>
          <w:shd w:val="clear" w:color="auto" w:fill="FFFFFF"/>
        </w:rPr>
        <w:t>ggeffects</w:t>
      </w:r>
      <w:proofErr w:type="spellEnd"/>
      <w:proofErr w:type="gram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 xml:space="preserve">Journal of </w:t>
      </w:r>
      <w:proofErr w:type="gramStart"/>
      <w:r>
        <w:rPr>
          <w:rStyle w:val="Emphasis"/>
          <w:color w:val="000000"/>
          <w:sz w:val="27"/>
          <w:szCs w:val="27"/>
          <w:shd w:val="clear" w:color="auto" w:fill="FFFFFF"/>
        </w:rPr>
        <w:t>Open Source</w:t>
      </w:r>
      <w:proofErr w:type="gramEnd"/>
      <w:r>
        <w:rPr>
          <w:rStyle w:val="Emphasis"/>
          <w:color w:val="000000"/>
          <w:sz w:val="27"/>
          <w:szCs w:val="27"/>
          <w:shd w:val="clear" w:color="auto" w:fill="FFFFFF"/>
        </w:rPr>
        <w:t xml:space="preserv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2" w:author="Bill Pine"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3" w:author="Bill Pine"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4" w:author="Bill Pine [2]"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 w:id="5" w:author="Bill Pine [3]" w:date="2022-03-31T06:03:00Z" w:initials="PB">
    <w:p w14:paraId="20CDC74C" w14:textId="7A327BB8" w:rsidR="00CD09D5" w:rsidRDefault="00CD09D5">
      <w:pPr>
        <w:pStyle w:val="CommentText"/>
      </w:pPr>
      <w:r>
        <w:rPr>
          <w:rStyle w:val="CommentReference"/>
        </w:rPr>
        <w:annotationRef/>
      </w:r>
      <w:r>
        <w:t>This analyses needs to be done</w:t>
      </w:r>
      <w:r w:rsidR="00747794">
        <w:t>, but you did the graphs essentially in the earlier report you sent 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F27CF2F" w15:done="0"/>
  <w15:commentEx w15:paraId="7D99C3F1" w15:done="0"/>
  <w15:commentEx w15:paraId="376A42C3" w15:done="0"/>
  <w15:commentEx w15:paraId="4A2BC774" w15:done="0"/>
  <w15:commentEx w15:paraId="20CDC7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5D86AAE" w16cex:dateUtc="2022-03-13T17:05:00Z"/>
  <w16cex:commentExtensible w16cex:durableId="25DB2B4F" w16cex:dateUtc="2022-03-15T19:12:00Z"/>
  <w16cex:commentExtensible w16cex:durableId="25EE75DC" w16cex:dateUtc="2022-03-30T10:23:00Z"/>
  <w16cex:commentExtensible w16cex:durableId="25EFBBF9" w16cex:dateUtc="2022-03-31T09:34:00Z"/>
  <w16cex:commentExtensible w16cex:durableId="25EFC2CE" w16cex:dateUtc="2022-03-31T10: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F27CF2F" w16cid:durableId="25D86AAE"/>
  <w16cid:commentId w16cid:paraId="7D99C3F1" w16cid:durableId="25DB2B4F"/>
  <w16cid:commentId w16cid:paraId="376A42C3" w16cid:durableId="25EE75DC"/>
  <w16cid:commentId w16cid:paraId="4A2BC774" w16cid:durableId="25EFBBF9"/>
  <w16cid:commentId w16cid:paraId="20CDC74C" w16cid:durableId="25EFC2C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Bill Pine [2]">
    <w15:presenceInfo w15:providerId="AD" w15:userId="S::billpine@ufl.edu::484b8fee-3ec8-492f-a4e1-64cc3716f77d"/>
  </w15:person>
  <w15:person w15:author="Bill Pine [3]">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NKkFAJxwqP8tAAAA"/>
  </w:docVars>
  <w:rsids>
    <w:rsidRoot w:val="00853094"/>
    <w:rsid w:val="000142BB"/>
    <w:rsid w:val="00017761"/>
    <w:rsid w:val="00035D83"/>
    <w:rsid w:val="00042B2A"/>
    <w:rsid w:val="000B5F61"/>
    <w:rsid w:val="000D00D7"/>
    <w:rsid w:val="000F1A4E"/>
    <w:rsid w:val="00105EB4"/>
    <w:rsid w:val="00154723"/>
    <w:rsid w:val="00155D89"/>
    <w:rsid w:val="00162DA9"/>
    <w:rsid w:val="001836A5"/>
    <w:rsid w:val="0019594C"/>
    <w:rsid w:val="001A7831"/>
    <w:rsid w:val="001F102B"/>
    <w:rsid w:val="0024252C"/>
    <w:rsid w:val="00246C8C"/>
    <w:rsid w:val="00272D80"/>
    <w:rsid w:val="002740F9"/>
    <w:rsid w:val="00277FAE"/>
    <w:rsid w:val="00283A67"/>
    <w:rsid w:val="002C7ED3"/>
    <w:rsid w:val="002F512A"/>
    <w:rsid w:val="0031185A"/>
    <w:rsid w:val="003603BC"/>
    <w:rsid w:val="00381278"/>
    <w:rsid w:val="003A05D0"/>
    <w:rsid w:val="003D09A8"/>
    <w:rsid w:val="004060FE"/>
    <w:rsid w:val="00422141"/>
    <w:rsid w:val="004602C6"/>
    <w:rsid w:val="0047701A"/>
    <w:rsid w:val="00491D49"/>
    <w:rsid w:val="004D0BDC"/>
    <w:rsid w:val="00501CA0"/>
    <w:rsid w:val="00523BDE"/>
    <w:rsid w:val="005712EF"/>
    <w:rsid w:val="005A3CBE"/>
    <w:rsid w:val="005B0098"/>
    <w:rsid w:val="005B3488"/>
    <w:rsid w:val="005D5537"/>
    <w:rsid w:val="005E4AC9"/>
    <w:rsid w:val="005F1ACC"/>
    <w:rsid w:val="005F53CF"/>
    <w:rsid w:val="0062102F"/>
    <w:rsid w:val="0064356D"/>
    <w:rsid w:val="00661414"/>
    <w:rsid w:val="006642F9"/>
    <w:rsid w:val="00674678"/>
    <w:rsid w:val="00687C45"/>
    <w:rsid w:val="00691675"/>
    <w:rsid w:val="006A4CF0"/>
    <w:rsid w:val="006D6B61"/>
    <w:rsid w:val="0070216B"/>
    <w:rsid w:val="00705EE6"/>
    <w:rsid w:val="00716E5D"/>
    <w:rsid w:val="00747794"/>
    <w:rsid w:val="0075285F"/>
    <w:rsid w:val="007645BF"/>
    <w:rsid w:val="00771D3A"/>
    <w:rsid w:val="007728E8"/>
    <w:rsid w:val="007834F9"/>
    <w:rsid w:val="0079387B"/>
    <w:rsid w:val="007C361E"/>
    <w:rsid w:val="00803D33"/>
    <w:rsid w:val="00806A78"/>
    <w:rsid w:val="00807478"/>
    <w:rsid w:val="00853094"/>
    <w:rsid w:val="008842B3"/>
    <w:rsid w:val="0089381E"/>
    <w:rsid w:val="008C1C2B"/>
    <w:rsid w:val="008F2D5D"/>
    <w:rsid w:val="00912438"/>
    <w:rsid w:val="00941C7F"/>
    <w:rsid w:val="00982007"/>
    <w:rsid w:val="009D170C"/>
    <w:rsid w:val="009D442A"/>
    <w:rsid w:val="009D7F58"/>
    <w:rsid w:val="00A0523A"/>
    <w:rsid w:val="00A25B18"/>
    <w:rsid w:val="00A30DFD"/>
    <w:rsid w:val="00A4473E"/>
    <w:rsid w:val="00A533F2"/>
    <w:rsid w:val="00A84DB8"/>
    <w:rsid w:val="00A91886"/>
    <w:rsid w:val="00AC7DCE"/>
    <w:rsid w:val="00AD5B7C"/>
    <w:rsid w:val="00AD70D9"/>
    <w:rsid w:val="00AF3465"/>
    <w:rsid w:val="00B01AA8"/>
    <w:rsid w:val="00B2408F"/>
    <w:rsid w:val="00BB5D4E"/>
    <w:rsid w:val="00BC2996"/>
    <w:rsid w:val="00BC39BC"/>
    <w:rsid w:val="00BC7150"/>
    <w:rsid w:val="00BE4DE7"/>
    <w:rsid w:val="00BE54FD"/>
    <w:rsid w:val="00C004AF"/>
    <w:rsid w:val="00C00CF6"/>
    <w:rsid w:val="00C02D67"/>
    <w:rsid w:val="00C1715F"/>
    <w:rsid w:val="00C20968"/>
    <w:rsid w:val="00C519CD"/>
    <w:rsid w:val="00C60143"/>
    <w:rsid w:val="00C752FF"/>
    <w:rsid w:val="00C97CF3"/>
    <w:rsid w:val="00CB6300"/>
    <w:rsid w:val="00CD09D5"/>
    <w:rsid w:val="00CD4DED"/>
    <w:rsid w:val="00CE14CF"/>
    <w:rsid w:val="00CF2C26"/>
    <w:rsid w:val="00D07B21"/>
    <w:rsid w:val="00D143F6"/>
    <w:rsid w:val="00D26ADF"/>
    <w:rsid w:val="00D65169"/>
    <w:rsid w:val="00DA103B"/>
    <w:rsid w:val="00DE5BDD"/>
    <w:rsid w:val="00E56514"/>
    <w:rsid w:val="00E8399B"/>
    <w:rsid w:val="00E925BD"/>
    <w:rsid w:val="00EA3D77"/>
    <w:rsid w:val="00EC3FF4"/>
    <w:rsid w:val="00ED11FF"/>
    <w:rsid w:val="00EE25E5"/>
    <w:rsid w:val="00F03AC4"/>
    <w:rsid w:val="00F32570"/>
    <w:rsid w:val="00F952AC"/>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myfwc.com/media/27745/oimmp-v2-ch11.pdf" TargetMode="Externa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theme" Target="theme/theme1.xml"/><Relationship Id="rId5" Type="http://schemas.microsoft.com/office/2011/relationships/commentsExtended" Target="commentsExtended.xml"/><Relationship Id="rId10" Type="http://schemas.microsoft.com/office/2011/relationships/people" Target="people.xml"/><Relationship Id="rId4" Type="http://schemas.openxmlformats.org/officeDocument/2006/relationships/comments" Target="commen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01</TotalTime>
  <Pages>8</Pages>
  <Words>3400</Words>
  <Characters>1938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7</cp:revision>
  <dcterms:created xsi:type="dcterms:W3CDTF">2022-02-08T19:44:00Z</dcterms:created>
  <dcterms:modified xsi:type="dcterms:W3CDTF">2022-03-31T10:10:00Z</dcterms:modified>
</cp:coreProperties>
</file>